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pPr w:leftFromText="141" w:rightFromText="141" w:vertAnchor="text" w:horzAnchor="margin" w:tblpXSpec="center" w:tblpY="316"/>
        <w:tblW w:w="10040" w:type="dxa"/>
        <w:tblLook w:val="04A0" w:firstRow="1" w:lastRow="0" w:firstColumn="1" w:lastColumn="0" w:noHBand="0" w:noVBand="1"/>
      </w:tblPr>
      <w:tblGrid>
        <w:gridCol w:w="712"/>
        <w:gridCol w:w="2144"/>
        <w:gridCol w:w="1953"/>
        <w:gridCol w:w="1851"/>
        <w:gridCol w:w="1769"/>
        <w:gridCol w:w="1611"/>
      </w:tblGrid>
      <w:tr w:rsidR="00B472BF" w:rsidRPr="00A367A2" w14:paraId="1E781646" w14:textId="77777777" w:rsidTr="00954208">
        <w:trPr>
          <w:trHeight w:val="544"/>
        </w:trPr>
        <w:tc>
          <w:tcPr>
            <w:tcW w:w="0" w:type="auto"/>
          </w:tcPr>
          <w:p w14:paraId="1B6CFBDC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3F06EDE1" w14:textId="598F3919" w:rsidR="00954208" w:rsidRPr="00A367A2" w:rsidRDefault="00D64C1F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6.01.2026</w:t>
            </w:r>
          </w:p>
          <w:p w14:paraId="07E0AB1B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Pazartesi</w:t>
            </w:r>
          </w:p>
        </w:tc>
        <w:tc>
          <w:tcPr>
            <w:tcW w:w="0" w:type="auto"/>
          </w:tcPr>
          <w:p w14:paraId="7BC141EA" w14:textId="65A71B7F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7.01.2026</w:t>
            </w:r>
          </w:p>
          <w:p w14:paraId="0F82A451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alı </w:t>
            </w:r>
          </w:p>
        </w:tc>
        <w:tc>
          <w:tcPr>
            <w:tcW w:w="0" w:type="auto"/>
          </w:tcPr>
          <w:p w14:paraId="400AB554" w14:textId="0A8BE236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8.01.2026</w:t>
            </w:r>
          </w:p>
          <w:p w14:paraId="1E47011C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Çarşamba </w:t>
            </w:r>
          </w:p>
        </w:tc>
        <w:tc>
          <w:tcPr>
            <w:tcW w:w="0" w:type="auto"/>
          </w:tcPr>
          <w:p w14:paraId="75DB3326" w14:textId="4705BAD4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9.01.2026</w:t>
            </w:r>
          </w:p>
          <w:p w14:paraId="67D131C7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erşembe </w:t>
            </w:r>
          </w:p>
        </w:tc>
        <w:tc>
          <w:tcPr>
            <w:tcW w:w="0" w:type="auto"/>
          </w:tcPr>
          <w:p w14:paraId="75463EA0" w14:textId="50EAB373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30.01.2026</w:t>
            </w:r>
          </w:p>
          <w:p w14:paraId="56413416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</w:tr>
      <w:tr w:rsidR="00B472BF" w:rsidRPr="00A367A2" w14:paraId="37ECA1F9" w14:textId="77777777" w:rsidTr="00954208">
        <w:trPr>
          <w:trHeight w:val="1075"/>
        </w:trPr>
        <w:tc>
          <w:tcPr>
            <w:tcW w:w="0" w:type="auto"/>
          </w:tcPr>
          <w:p w14:paraId="56559F7D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09:00-10:00</w:t>
            </w:r>
          </w:p>
        </w:tc>
        <w:tc>
          <w:tcPr>
            <w:tcW w:w="0" w:type="auto"/>
          </w:tcPr>
          <w:p w14:paraId="1A883949" w14:textId="5922D08C" w:rsidR="00DF2EE4" w:rsidRPr="000C7E84" w:rsidRDefault="00DF2EE4" w:rsidP="00DF2EE4">
            <w:pPr>
              <w:rPr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 xml:space="preserve">DKT213 Biyoistatistik </w:t>
            </w:r>
          </w:p>
          <w:p w14:paraId="770A75D7" w14:textId="77777777" w:rsidR="00DF2EE4" w:rsidRPr="000C7E84" w:rsidRDefault="00DF2EE4" w:rsidP="00DF2EE4">
            <w:pPr>
              <w:rPr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>Prof. Dr. Kamil ALAKUŞ</w:t>
            </w:r>
          </w:p>
          <w:p w14:paraId="78CBE05D" w14:textId="10E09AA8" w:rsidR="00954208" w:rsidRPr="008B5F2A" w:rsidRDefault="008B5F2A" w:rsidP="005D4268">
            <w:pPr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0B8D1566" w14:textId="01A99431" w:rsidR="00B00998" w:rsidRPr="000C7E84" w:rsidRDefault="00B00998" w:rsidP="00B0099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413 Terapi Programı, Materyal ve Ürün Geliştirme </w:t>
            </w:r>
          </w:p>
          <w:p w14:paraId="3E7AA21A" w14:textId="77777777" w:rsidR="00B00998" w:rsidRPr="000C7E84" w:rsidRDefault="00B00998" w:rsidP="00B0099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. Gör. Berire Sena BALDEMİR</w:t>
            </w:r>
          </w:p>
          <w:p w14:paraId="406B5A2E" w14:textId="64789285" w:rsidR="00954208" w:rsidRPr="000C7E84" w:rsidRDefault="008B5F2A" w:rsidP="00954208">
            <w:pPr>
              <w:jc w:val="both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  <w:p w14:paraId="716F5D11" w14:textId="77777777" w:rsidR="00954208" w:rsidRPr="000C7E84" w:rsidRDefault="00954208" w:rsidP="0095420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58524485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  <w:r w:rsidRPr="00A367A2">
              <w:rPr>
                <w:b/>
                <w:sz w:val="16"/>
                <w:szCs w:val="16"/>
              </w:rPr>
              <w:t>YDİ113 Yabancı Dil I</w:t>
            </w:r>
          </w:p>
          <w:p w14:paraId="0A8AA663" w14:textId="77777777" w:rsidR="00D9009F" w:rsidRPr="00A367A2" w:rsidRDefault="00D9009F" w:rsidP="00D9009F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>Öğr. Gör. Dr. Esin ÖZDEMİR</w:t>
            </w:r>
          </w:p>
          <w:p w14:paraId="671B7928" w14:textId="0099DED3" w:rsidR="0055697D" w:rsidRPr="00A367A2" w:rsidRDefault="008B5F2A" w:rsidP="00954208">
            <w:pPr>
              <w:jc w:val="both"/>
              <w:rPr>
                <w:bCs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2403E161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</w:p>
          <w:p w14:paraId="43EA04A7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</w:p>
          <w:p w14:paraId="03C16046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C971C99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3C30D1C7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B472BF" w:rsidRPr="00A367A2" w14:paraId="1C8C626B" w14:textId="77777777" w:rsidTr="00954208">
        <w:trPr>
          <w:trHeight w:val="1089"/>
        </w:trPr>
        <w:tc>
          <w:tcPr>
            <w:tcW w:w="0" w:type="auto"/>
          </w:tcPr>
          <w:p w14:paraId="0C0EAFC4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0:00-11:00</w:t>
            </w:r>
          </w:p>
        </w:tc>
        <w:tc>
          <w:tcPr>
            <w:tcW w:w="0" w:type="auto"/>
          </w:tcPr>
          <w:p w14:paraId="14547244" w14:textId="77777777" w:rsidR="00DF2EE4" w:rsidRPr="000C7E84" w:rsidRDefault="00DF2EE4" w:rsidP="00DF2EE4">
            <w:pPr>
              <w:jc w:val="both"/>
              <w:rPr>
                <w:bCs/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 xml:space="preserve">DKT119 </w:t>
            </w:r>
            <w:r w:rsidRPr="000C7E84">
              <w:rPr>
                <w:bCs/>
                <w:sz w:val="16"/>
                <w:szCs w:val="16"/>
              </w:rPr>
              <w:t>Dil ve Konuşma Terapisi Mesleğine Giriş ve Etik Prensipler</w:t>
            </w:r>
          </w:p>
          <w:p w14:paraId="06B06363" w14:textId="493436FE" w:rsidR="00DF2EE4" w:rsidRPr="000C7E84" w:rsidRDefault="00DF2EE4" w:rsidP="00DF2EE4">
            <w:pPr>
              <w:jc w:val="both"/>
              <w:rPr>
                <w:bCs/>
                <w:sz w:val="16"/>
                <w:szCs w:val="16"/>
              </w:rPr>
            </w:pPr>
            <w:r w:rsidRPr="000C7E84">
              <w:rPr>
                <w:bCs/>
                <w:sz w:val="16"/>
                <w:szCs w:val="16"/>
              </w:rPr>
              <w:t>Doç.</w:t>
            </w:r>
            <w:r w:rsidR="006F451E" w:rsidRPr="000C7E84">
              <w:rPr>
                <w:bCs/>
                <w:sz w:val="16"/>
                <w:szCs w:val="16"/>
              </w:rPr>
              <w:t xml:space="preserve"> </w:t>
            </w:r>
            <w:r w:rsidRPr="000C7E84">
              <w:rPr>
                <w:bCs/>
                <w:sz w:val="16"/>
                <w:szCs w:val="16"/>
              </w:rPr>
              <w:t>Dr. Özlem YAŞAR</w:t>
            </w:r>
          </w:p>
          <w:p w14:paraId="2A79B1AB" w14:textId="4D91A4EA" w:rsidR="005D4268" w:rsidRPr="000C7E84" w:rsidRDefault="008B5F2A" w:rsidP="005D4268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5BA99CD3" w14:textId="77777777" w:rsidR="00B472BF" w:rsidRPr="000C7E84" w:rsidRDefault="00B472BF" w:rsidP="00B472BF">
            <w:pPr>
              <w:rPr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 xml:space="preserve">DKT215 Çocuk Sağlığı ve Nörolojisi </w:t>
            </w:r>
          </w:p>
          <w:p w14:paraId="14F22E89" w14:textId="77777777" w:rsidR="00B472BF" w:rsidRPr="000C7E84" w:rsidRDefault="00B472BF" w:rsidP="00B472BF">
            <w:pPr>
              <w:rPr>
                <w:sz w:val="16"/>
                <w:szCs w:val="16"/>
              </w:rPr>
            </w:pPr>
          </w:p>
          <w:p w14:paraId="29EFF61E" w14:textId="77777777" w:rsidR="00B472BF" w:rsidRPr="000C7E84" w:rsidRDefault="00B472BF" w:rsidP="00B472BF">
            <w:pPr>
              <w:rPr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>Prof. Dr. Ayşe AKSOY</w:t>
            </w:r>
          </w:p>
          <w:p w14:paraId="75C1A726" w14:textId="77777777" w:rsidR="00B472BF" w:rsidRPr="000C7E84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. Gör. Seda Nur KEMER</w:t>
            </w:r>
          </w:p>
          <w:p w14:paraId="19A1C131" w14:textId="2CFF980A" w:rsidR="00954208" w:rsidRPr="000C7E84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3A78A428" w14:textId="77777777" w:rsidR="005E0656" w:rsidRPr="00A367A2" w:rsidRDefault="005E0656" w:rsidP="005E0656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 xml:space="preserve">DKT 303 Akıcı Konuşma Bozuklukları </w:t>
            </w:r>
          </w:p>
          <w:p w14:paraId="413E71C4" w14:textId="77777777" w:rsidR="005E0656" w:rsidRPr="00A367A2" w:rsidRDefault="005E0656" w:rsidP="005E0656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  <w:p w14:paraId="0FD3F033" w14:textId="2A05E459" w:rsidR="00954208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14CDCA53" w14:textId="77777777" w:rsidR="00B472BF" w:rsidRPr="00A367A2" w:rsidRDefault="00B472BF" w:rsidP="00B472BF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 xml:space="preserve">DKT 305 Konuşma Sesi Bozuklukları </w:t>
            </w:r>
          </w:p>
          <w:p w14:paraId="35D785EE" w14:textId="77777777" w:rsidR="00B472BF" w:rsidRPr="00A367A2" w:rsidRDefault="00B472BF" w:rsidP="00B472BF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>Öğr. Gör. Kübra İNAN</w:t>
            </w:r>
          </w:p>
          <w:p w14:paraId="6D1DF444" w14:textId="1181DD4F" w:rsidR="00954208" w:rsidRPr="00A367A2" w:rsidRDefault="008B5F2A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48A83207" w14:textId="77777777" w:rsidR="006C32B2" w:rsidRPr="00A367A2" w:rsidRDefault="006C32B2" w:rsidP="006C32B2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 xml:space="preserve">DKT203 Konuşma Bilimi </w:t>
            </w:r>
          </w:p>
          <w:p w14:paraId="77940690" w14:textId="77777777" w:rsidR="006C32B2" w:rsidRPr="00A367A2" w:rsidRDefault="006C32B2" w:rsidP="006C32B2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>Öğr. Gör. Berire Sena BALDEMİR</w:t>
            </w:r>
          </w:p>
          <w:p w14:paraId="4A9A4D18" w14:textId="3E13E7C8" w:rsidR="002626ED" w:rsidRPr="00A367A2" w:rsidRDefault="008B5F2A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</w:tr>
      <w:tr w:rsidR="00B472BF" w:rsidRPr="00A367A2" w14:paraId="35291513" w14:textId="77777777" w:rsidTr="00954208">
        <w:trPr>
          <w:trHeight w:val="810"/>
        </w:trPr>
        <w:tc>
          <w:tcPr>
            <w:tcW w:w="0" w:type="auto"/>
          </w:tcPr>
          <w:p w14:paraId="50A86E66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1:00-12:00</w:t>
            </w:r>
          </w:p>
        </w:tc>
        <w:tc>
          <w:tcPr>
            <w:tcW w:w="0" w:type="auto"/>
          </w:tcPr>
          <w:p w14:paraId="6E084141" w14:textId="6222F40C" w:rsidR="00DF2EE4" w:rsidRPr="000C7E84" w:rsidRDefault="00DF2EE4" w:rsidP="00DF2EE4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 307 Ses Bozuklukları </w:t>
            </w:r>
          </w:p>
          <w:p w14:paraId="4DBC533F" w14:textId="48A6FC92" w:rsidR="00DF2EE4" w:rsidRPr="000C7E84" w:rsidRDefault="006F451E" w:rsidP="00DF2EE4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</w:t>
            </w:r>
            <w:r w:rsidR="00DF2EE4" w:rsidRPr="000C7E84">
              <w:rPr>
                <w:rFonts w:ascii="Times New Roman" w:hAnsi="Times New Roman" w:cs="Times New Roman"/>
                <w:sz w:val="16"/>
                <w:szCs w:val="16"/>
              </w:rPr>
              <w:t>Özlem YAŞAR</w:t>
            </w:r>
          </w:p>
          <w:p w14:paraId="6171D4A7" w14:textId="67707913" w:rsidR="00954208" w:rsidRPr="000C7E84" w:rsidRDefault="008B5F2A" w:rsidP="00D64C1F">
            <w:pPr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688C0115" w14:textId="0B035C3C" w:rsidR="00876587" w:rsidRPr="000C7E84" w:rsidRDefault="00876587" w:rsidP="00876587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111 Sağlık Sistemi ve Mevzuatı </w:t>
            </w:r>
          </w:p>
          <w:p w14:paraId="5E126C34" w14:textId="77777777" w:rsidR="00876587" w:rsidRPr="000C7E84" w:rsidRDefault="00876587" w:rsidP="00876587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. Gör. Berire Sena BALDEMİR</w:t>
            </w:r>
          </w:p>
          <w:p w14:paraId="66F8046D" w14:textId="547BD0A1" w:rsidR="00C14206" w:rsidRPr="000C7E84" w:rsidRDefault="008B5F2A" w:rsidP="00D64C1F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3A55265E" w14:textId="0FAC23F1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YDİ213 İleri İngilizce I</w:t>
            </w:r>
          </w:p>
          <w:p w14:paraId="041DD319" w14:textId="77777777" w:rsidR="00D9009F" w:rsidRPr="00A367A2" w:rsidRDefault="00D9009F" w:rsidP="00D9009F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>Öğr. Gör. Dr. Esin ÖZDEMİR</w:t>
            </w:r>
          </w:p>
          <w:p w14:paraId="6FADB884" w14:textId="3F15FDCE" w:rsidR="004104BB" w:rsidRPr="00A367A2" w:rsidRDefault="008B5F2A" w:rsidP="004104BB">
            <w:pPr>
              <w:jc w:val="both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67F62AAC" w14:textId="77777777" w:rsidR="00571188" w:rsidRPr="00A367A2" w:rsidRDefault="00571188" w:rsidP="00571188">
            <w:pPr>
              <w:spacing w:line="276" w:lineRule="auto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 xml:space="preserve">DKT 115 Dil ve Konuşma Terapistleri İçin Etkili Konuşma ve Diksiyon  </w:t>
            </w:r>
          </w:p>
          <w:p w14:paraId="69CFF02F" w14:textId="77777777" w:rsidR="00571188" w:rsidRPr="00A367A2" w:rsidRDefault="00571188" w:rsidP="00571188">
            <w:pPr>
              <w:spacing w:line="276" w:lineRule="auto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>Dr. Öğr. Üyesi Rıza Korhan SEZİN</w:t>
            </w:r>
          </w:p>
          <w:p w14:paraId="768C8E05" w14:textId="417A725B" w:rsidR="0055199B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78C3C3A5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DKT121 İnsan İletişimi</w:t>
            </w:r>
          </w:p>
          <w:p w14:paraId="093576C6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Öğr. Gör. Kübra İNAN</w:t>
            </w:r>
          </w:p>
          <w:p w14:paraId="43C69AAF" w14:textId="7C4A17A8" w:rsidR="00954208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</w:tr>
      <w:tr w:rsidR="00B472BF" w:rsidRPr="00A367A2" w14:paraId="5911D23B" w14:textId="77777777" w:rsidTr="00B92BF4">
        <w:trPr>
          <w:trHeight w:val="184"/>
        </w:trPr>
        <w:tc>
          <w:tcPr>
            <w:tcW w:w="0" w:type="auto"/>
            <w:shd w:val="clear" w:color="auto" w:fill="BFBFBF" w:themeFill="background1" w:themeFillShade="BF"/>
          </w:tcPr>
          <w:p w14:paraId="041A4A28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2:00-13: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7F9B823F" w14:textId="77777777" w:rsidR="00954208" w:rsidRPr="000C7E84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0BE0A10D" w14:textId="77777777" w:rsidR="00954208" w:rsidRPr="000C7E84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438F346F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67DB4F74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6383F9C4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B472BF" w:rsidRPr="00A367A2" w14:paraId="03D6E89C" w14:textId="77777777" w:rsidTr="00954208">
        <w:trPr>
          <w:trHeight w:val="1075"/>
        </w:trPr>
        <w:tc>
          <w:tcPr>
            <w:tcW w:w="0" w:type="auto"/>
          </w:tcPr>
          <w:p w14:paraId="1BBB0F35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3:00-14:00</w:t>
            </w:r>
          </w:p>
        </w:tc>
        <w:tc>
          <w:tcPr>
            <w:tcW w:w="0" w:type="auto"/>
          </w:tcPr>
          <w:p w14:paraId="49369EE5" w14:textId="77777777" w:rsidR="00B00998" w:rsidRPr="000C7E84" w:rsidRDefault="00B00998" w:rsidP="00B00998">
            <w:pPr>
              <w:spacing w:line="276" w:lineRule="auto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0C7E84">
              <w:rPr>
                <w:rFonts w:eastAsia="Calibri"/>
                <w:sz w:val="16"/>
                <w:szCs w:val="16"/>
                <w:lang w:eastAsia="en-US"/>
              </w:rPr>
              <w:t xml:space="preserve">DKT 103 Dilbilime Giriş </w:t>
            </w:r>
          </w:p>
          <w:p w14:paraId="4F7AA440" w14:textId="77777777" w:rsidR="00B00998" w:rsidRPr="000C7E84" w:rsidRDefault="00B00998" w:rsidP="00B00998">
            <w:pPr>
              <w:spacing w:line="276" w:lineRule="auto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0C7E84">
              <w:rPr>
                <w:rFonts w:eastAsia="Calibri"/>
                <w:sz w:val="16"/>
                <w:szCs w:val="16"/>
                <w:lang w:eastAsia="en-US"/>
              </w:rPr>
              <w:t>Dr. Öğr. Üyesi Rıza Korhan SEZİN</w:t>
            </w:r>
          </w:p>
          <w:p w14:paraId="452029FA" w14:textId="60E1C676" w:rsidR="00954208" w:rsidRPr="000C7E84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4F81BD" w:themeColor="accent1"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1B9275EF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Cs/>
                <w:sz w:val="16"/>
                <w:szCs w:val="16"/>
              </w:rPr>
              <w:t>DKT225 Terapötik Beceriler</w:t>
            </w:r>
          </w:p>
          <w:p w14:paraId="5CC308BF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Cs/>
                <w:sz w:val="16"/>
                <w:szCs w:val="16"/>
              </w:rPr>
              <w:t>Öğr. Gör. Kübra İNAN</w:t>
            </w:r>
          </w:p>
          <w:p w14:paraId="7DF744DE" w14:textId="439F61E8" w:rsidR="00954208" w:rsidRPr="000C7E84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1219EBD1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SSD1 Sosyal Seçmeli Ders I</w:t>
            </w:r>
          </w:p>
          <w:p w14:paraId="07786B73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dersleri saat 13.00'de başlayan öğrencilerin sınav saati 13:00</w:t>
            </w:r>
          </w:p>
        </w:tc>
        <w:tc>
          <w:tcPr>
            <w:tcW w:w="0" w:type="auto"/>
          </w:tcPr>
          <w:p w14:paraId="1DF35227" w14:textId="77777777" w:rsidR="00B472BF" w:rsidRPr="00A367A2" w:rsidRDefault="00B472BF" w:rsidP="00B472BF">
            <w:pPr>
              <w:spacing w:line="276" w:lineRule="auto"/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>DKT 205 Uygulamalı Davranış Analizi</w:t>
            </w:r>
          </w:p>
          <w:p w14:paraId="1AA370EC" w14:textId="77777777" w:rsidR="00B472BF" w:rsidRPr="00A367A2" w:rsidRDefault="00B472BF" w:rsidP="00B472BF">
            <w:pPr>
              <w:spacing w:line="276" w:lineRule="auto"/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>Dr. Öğr. Üyesi Rıza Korhan SEZİN</w:t>
            </w:r>
          </w:p>
          <w:p w14:paraId="31BEC8EF" w14:textId="22DC15CE" w:rsidR="0055199B" w:rsidRPr="00A367A2" w:rsidRDefault="008B5F2A" w:rsidP="00D64C1F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06EF489C" w14:textId="77777777" w:rsidR="006C32B2" w:rsidRPr="00A367A2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 xml:space="preserve">DKT301 Nörojenik Edinilmiş İletişim Bozuklukları </w:t>
            </w:r>
          </w:p>
          <w:p w14:paraId="24C13B7A" w14:textId="77777777" w:rsidR="006C32B2" w:rsidRPr="00A367A2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Öğr. Gör. Berire Sena BALDEMİR</w:t>
            </w:r>
          </w:p>
          <w:p w14:paraId="2C20DD4F" w14:textId="703D5746" w:rsidR="00954208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</w:tr>
      <w:tr w:rsidR="00B472BF" w:rsidRPr="00A367A2" w14:paraId="7DE1C3BB" w14:textId="77777777" w:rsidTr="00954208">
        <w:trPr>
          <w:trHeight w:val="588"/>
        </w:trPr>
        <w:tc>
          <w:tcPr>
            <w:tcW w:w="0" w:type="auto"/>
          </w:tcPr>
          <w:p w14:paraId="66A65D88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4:00-15:00</w:t>
            </w:r>
          </w:p>
        </w:tc>
        <w:tc>
          <w:tcPr>
            <w:tcW w:w="0" w:type="auto"/>
          </w:tcPr>
          <w:p w14:paraId="2A1CFC9C" w14:textId="77777777" w:rsidR="00E30C91" w:rsidRPr="000C7E84" w:rsidRDefault="00E30C91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 209 Dil ve Konuşma Terapisinde Yaşam Boyu Danışmanlık: Aile, Okul ve Klinik </w:t>
            </w:r>
          </w:p>
          <w:p w14:paraId="3513C5B0" w14:textId="77777777" w:rsidR="00E30C91" w:rsidRDefault="00E30C91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. Gör. Kübra İNAN</w:t>
            </w:r>
          </w:p>
          <w:p w14:paraId="79601E39" w14:textId="77746571" w:rsidR="008B5F2A" w:rsidRPr="000C7E84" w:rsidRDefault="008B5F2A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  <w:p w14:paraId="36EB9BBA" w14:textId="77777777" w:rsidR="00954208" w:rsidRPr="000C7E84" w:rsidRDefault="00954208" w:rsidP="00D64C1F">
            <w:pPr>
              <w:rPr>
                <w:b/>
                <w:color w:val="4F81BD" w:themeColor="accent1"/>
                <w:sz w:val="16"/>
                <w:szCs w:val="16"/>
              </w:rPr>
            </w:pPr>
          </w:p>
        </w:tc>
        <w:tc>
          <w:tcPr>
            <w:tcW w:w="0" w:type="auto"/>
          </w:tcPr>
          <w:p w14:paraId="5433F4EB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 319 Çocukluk Çağı Dil Bozukluklarında Değerlendirme ve Terapi </w:t>
            </w:r>
          </w:p>
          <w:p w14:paraId="6847CA7D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  <w:p w14:paraId="07C1F408" w14:textId="2B8FB855" w:rsidR="003F689A" w:rsidRPr="000C7E84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2D1AFA33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 xml:space="preserve">DKT107 Genel Anatomi-İşitme ve Konuşma Organlarının Anatomisi </w:t>
            </w:r>
          </w:p>
          <w:p w14:paraId="7EFD5010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36BB98FE" w14:textId="68308EE8" w:rsidR="004104BB" w:rsidRPr="00A367A2" w:rsidRDefault="008B5F2A" w:rsidP="00D64C1F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681AB1E7" w14:textId="77777777" w:rsidR="00B472BF" w:rsidRPr="00A367A2" w:rsidRDefault="00B472BF" w:rsidP="00B472BF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 xml:space="preserve">DKT 311 Yutma Bozuklukları </w:t>
            </w:r>
          </w:p>
          <w:p w14:paraId="6327D324" w14:textId="77777777" w:rsidR="00B472BF" w:rsidRPr="00A367A2" w:rsidRDefault="00B472BF" w:rsidP="00B472BF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>Öğr. Gör. Dr. İbrahim ERENSOY</w:t>
            </w:r>
          </w:p>
          <w:p w14:paraId="55E92A0E" w14:textId="76793466" w:rsidR="00954208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6359EF94" w14:textId="37740EB7" w:rsidR="006C32B2" w:rsidRPr="00A367A2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DKT211 KBB Hastalıkları</w:t>
            </w:r>
          </w:p>
          <w:p w14:paraId="0C48E792" w14:textId="77777777" w:rsidR="006C32B2" w:rsidRPr="00A367A2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Prof. Dr. Özgür KEMAL</w:t>
            </w:r>
          </w:p>
          <w:p w14:paraId="15DA970E" w14:textId="4C04FD60" w:rsidR="00954208" w:rsidRPr="00A367A2" w:rsidRDefault="008B5F2A" w:rsidP="00D64C1F">
            <w:pPr>
              <w:jc w:val="both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</w:tr>
      <w:tr w:rsidR="00B472BF" w:rsidRPr="00A367A2" w14:paraId="14C70E82" w14:textId="77777777" w:rsidTr="00954208">
        <w:trPr>
          <w:trHeight w:val="530"/>
        </w:trPr>
        <w:tc>
          <w:tcPr>
            <w:tcW w:w="0" w:type="auto"/>
          </w:tcPr>
          <w:p w14:paraId="49CBA3A7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4272A681" w14:textId="77777777" w:rsidR="00D64C1F" w:rsidRPr="000C7E84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/>
                <w:sz w:val="16"/>
                <w:szCs w:val="16"/>
              </w:rPr>
              <w:t>26.01.2026</w:t>
            </w:r>
          </w:p>
          <w:p w14:paraId="7CDB2234" w14:textId="77777777" w:rsidR="00954208" w:rsidRPr="000C7E84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/>
                <w:sz w:val="16"/>
                <w:szCs w:val="16"/>
              </w:rPr>
              <w:t>Pazartesi</w:t>
            </w:r>
          </w:p>
        </w:tc>
        <w:tc>
          <w:tcPr>
            <w:tcW w:w="0" w:type="auto"/>
          </w:tcPr>
          <w:p w14:paraId="64AC94AD" w14:textId="77777777" w:rsidR="00D64C1F" w:rsidRPr="000C7E84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/>
                <w:sz w:val="16"/>
                <w:szCs w:val="16"/>
              </w:rPr>
              <w:t>27.01.2026</w:t>
            </w:r>
          </w:p>
          <w:p w14:paraId="37690A23" w14:textId="77777777" w:rsidR="00954208" w:rsidRPr="000C7E84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alı </w:t>
            </w:r>
          </w:p>
        </w:tc>
        <w:tc>
          <w:tcPr>
            <w:tcW w:w="0" w:type="auto"/>
          </w:tcPr>
          <w:p w14:paraId="1DC68CAF" w14:textId="77777777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8.01.2026</w:t>
            </w:r>
          </w:p>
          <w:p w14:paraId="22D7FA01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Çarşamba </w:t>
            </w:r>
          </w:p>
        </w:tc>
        <w:tc>
          <w:tcPr>
            <w:tcW w:w="0" w:type="auto"/>
          </w:tcPr>
          <w:p w14:paraId="2D63BE12" w14:textId="77777777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9.01.2026</w:t>
            </w:r>
          </w:p>
          <w:p w14:paraId="2D8C1942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erşembe </w:t>
            </w:r>
          </w:p>
        </w:tc>
        <w:tc>
          <w:tcPr>
            <w:tcW w:w="0" w:type="auto"/>
          </w:tcPr>
          <w:p w14:paraId="472244C8" w14:textId="77777777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30.01.2026</w:t>
            </w:r>
          </w:p>
          <w:p w14:paraId="2B812722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</w:tr>
      <w:tr w:rsidR="00B472BF" w:rsidRPr="00A367A2" w14:paraId="259D041F" w14:textId="77777777" w:rsidTr="00954208">
        <w:trPr>
          <w:trHeight w:val="824"/>
        </w:trPr>
        <w:tc>
          <w:tcPr>
            <w:tcW w:w="0" w:type="auto"/>
          </w:tcPr>
          <w:p w14:paraId="33844BD2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5:00-16:00</w:t>
            </w:r>
          </w:p>
        </w:tc>
        <w:tc>
          <w:tcPr>
            <w:tcW w:w="0" w:type="auto"/>
          </w:tcPr>
          <w:p w14:paraId="37D64351" w14:textId="11690437" w:rsidR="00B472BF" w:rsidRPr="000C7E84" w:rsidRDefault="00B472BF" w:rsidP="00B472BF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0C7E84">
              <w:rPr>
                <w:rFonts w:eastAsia="Calibri"/>
                <w:sz w:val="16"/>
                <w:szCs w:val="16"/>
                <w:lang w:eastAsia="en-US"/>
              </w:rPr>
              <w:t xml:space="preserve">DKT 309 Motor Konuşma Bozuklukları: Dizartri ve Apraksi </w:t>
            </w:r>
          </w:p>
          <w:p w14:paraId="31E13EEA" w14:textId="77777777" w:rsidR="00B472BF" w:rsidRPr="000C7E84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eastAsia="Calibri" w:hAnsi="Times New Roman" w:cs="Times New Roman"/>
                <w:sz w:val="16"/>
                <w:szCs w:val="16"/>
              </w:rPr>
              <w:t>Öğr. Gör. Dr. İbrahim ERENSOY</w:t>
            </w: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755D92C6" w14:textId="4764A041" w:rsidR="00954208" w:rsidRPr="000C7E84" w:rsidRDefault="008B5F2A" w:rsidP="00D64C1F">
            <w:pPr>
              <w:spacing w:line="276" w:lineRule="auto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467577A7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</w:t>
            </w:r>
          </w:p>
          <w:p w14:paraId="12186284" w14:textId="77777777" w:rsidR="00954208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  <w:p w14:paraId="2D24BDB5" w14:textId="29E75AB6" w:rsidR="00B92BF4" w:rsidRPr="000C7E84" w:rsidRDefault="008B5F2A" w:rsidP="00D64C1F">
            <w:pPr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758E93E7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  <w:r w:rsidRPr="00A367A2">
              <w:rPr>
                <w:b/>
                <w:sz w:val="16"/>
                <w:szCs w:val="16"/>
              </w:rPr>
              <w:t>SSD1 Sosyal Seçmeli Ders I</w:t>
            </w:r>
          </w:p>
          <w:p w14:paraId="79CD0C3C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  <w:r w:rsidRPr="00A367A2">
              <w:rPr>
                <w:b/>
                <w:sz w:val="16"/>
                <w:szCs w:val="16"/>
              </w:rPr>
              <w:t>dersleri saat 15.00'de başlayanların ise saat 15:00'de</w:t>
            </w:r>
          </w:p>
        </w:tc>
        <w:tc>
          <w:tcPr>
            <w:tcW w:w="0" w:type="auto"/>
          </w:tcPr>
          <w:p w14:paraId="59BAACC6" w14:textId="77777777" w:rsidR="0055199B" w:rsidRPr="00A367A2" w:rsidRDefault="00876587" w:rsidP="00876587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 xml:space="preserve">DKT109 Fizik-Ses Fiziği ve Akustik </w:t>
            </w:r>
          </w:p>
          <w:p w14:paraId="0BCE9C23" w14:textId="5E681356" w:rsidR="00876587" w:rsidRPr="00A367A2" w:rsidRDefault="00876587" w:rsidP="00876587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>Prof. Dr. Necmi DEGE</w:t>
            </w:r>
          </w:p>
          <w:p w14:paraId="4A5B5BCC" w14:textId="7C5E62E6" w:rsidR="0055199B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14F78A7A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DKT105 İşitme Bilimine Giriş</w:t>
            </w:r>
          </w:p>
          <w:p w14:paraId="77881746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Öğr. Gör. Ramazan Bayram KARAKAYA</w:t>
            </w:r>
          </w:p>
          <w:p w14:paraId="2DDD80A5" w14:textId="77777777" w:rsidR="002626ED" w:rsidRPr="00A367A2" w:rsidRDefault="002626ED" w:rsidP="00D64C1F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B472BF" w:rsidRPr="00A367A2" w14:paraId="091C10E2" w14:textId="77777777" w:rsidTr="00954208">
        <w:trPr>
          <w:trHeight w:val="530"/>
        </w:trPr>
        <w:tc>
          <w:tcPr>
            <w:tcW w:w="0" w:type="auto"/>
          </w:tcPr>
          <w:p w14:paraId="13B3EC5C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6:00-17:00</w:t>
            </w:r>
          </w:p>
        </w:tc>
        <w:tc>
          <w:tcPr>
            <w:tcW w:w="0" w:type="auto"/>
          </w:tcPr>
          <w:p w14:paraId="56FCC751" w14:textId="5293C2AF" w:rsidR="00E30C91" w:rsidRPr="000C7E84" w:rsidRDefault="00E30C91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417 Dil ve Konuşma Bozukluklarında Seminer I  </w:t>
            </w:r>
          </w:p>
          <w:p w14:paraId="79764100" w14:textId="77777777" w:rsidR="00954208" w:rsidRPr="000C7E84" w:rsidRDefault="00E30C91" w:rsidP="003E4FC5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. Gör. Dr. İbrahim ERENSOY</w:t>
            </w:r>
          </w:p>
          <w:p w14:paraId="787F49C1" w14:textId="7A64AF5B" w:rsidR="00B92BF4" w:rsidRPr="000C7E84" w:rsidRDefault="008B5F2A" w:rsidP="00D64C1F">
            <w:pPr>
              <w:spacing w:line="276" w:lineRule="auto"/>
              <w:rPr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463D6421" w14:textId="2F17F994" w:rsidR="00954208" w:rsidRPr="000C7E84" w:rsidRDefault="00954208" w:rsidP="00B0099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51F8D582" w14:textId="0730EA7B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 xml:space="preserve">DKT201 Dil ve Konuşmanın Nöroanatomisi ve Nörofizyolojisi </w:t>
            </w:r>
          </w:p>
          <w:p w14:paraId="5223BD8F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288EBA5C" w14:textId="03A83CC9" w:rsidR="004104BB" w:rsidRPr="00A367A2" w:rsidRDefault="008B5F2A" w:rsidP="00B92BF4">
            <w:pPr>
              <w:jc w:val="both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  <w:p w14:paraId="28C46596" w14:textId="41A325C6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117A0064" w14:textId="77777777" w:rsidR="00954208" w:rsidRPr="00A367A2" w:rsidRDefault="00954208" w:rsidP="00954208">
            <w:pPr>
              <w:jc w:val="both"/>
              <w:rPr>
                <w:rFonts w:eastAsia="Calibri"/>
                <w:b/>
                <w:sz w:val="16"/>
                <w:szCs w:val="16"/>
                <w:lang w:eastAsia="en-US"/>
              </w:rPr>
            </w:pPr>
          </w:p>
          <w:p w14:paraId="106DA817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1832073D" w14:textId="77777777" w:rsidR="0019321A" w:rsidRPr="00A367A2" w:rsidRDefault="0019321A" w:rsidP="0019321A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 xml:space="preserve">DKT315 Çocukta Ruh Sağlığı ve Uyum Bozuklukları </w:t>
            </w:r>
          </w:p>
          <w:p w14:paraId="524C7D89" w14:textId="77777777" w:rsidR="0019321A" w:rsidRPr="00A367A2" w:rsidRDefault="0019321A" w:rsidP="0019321A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Cs/>
                <w:sz w:val="16"/>
                <w:szCs w:val="16"/>
              </w:rPr>
              <w:t>Doç. Dr. Miraç Barış USTA</w:t>
            </w:r>
          </w:p>
          <w:p w14:paraId="59D630D4" w14:textId="49B69426" w:rsidR="002626ED" w:rsidRPr="00A367A2" w:rsidRDefault="008B5F2A" w:rsidP="00D64C1F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</w:tr>
    </w:tbl>
    <w:p w14:paraId="308377E2" w14:textId="0754B7ED" w:rsidR="003562C3" w:rsidRPr="00A367A2" w:rsidRDefault="003562C3" w:rsidP="00A62797">
      <w:pPr>
        <w:spacing w:before="240" w:after="240"/>
        <w:rPr>
          <w:b/>
          <w:sz w:val="16"/>
          <w:szCs w:val="16"/>
        </w:rPr>
      </w:pPr>
    </w:p>
    <w:sectPr w:rsidR="003562C3" w:rsidRPr="00A367A2" w:rsidSect="00345E01">
      <w:headerReference w:type="default" r:id="rId8"/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F63D8" w14:textId="77777777" w:rsidR="00AB7B05" w:rsidRDefault="00AB7B05" w:rsidP="004F222F">
      <w:r>
        <w:separator/>
      </w:r>
    </w:p>
  </w:endnote>
  <w:endnote w:type="continuationSeparator" w:id="0">
    <w:p w14:paraId="2B910F3B" w14:textId="77777777" w:rsidR="00AB7B05" w:rsidRDefault="00AB7B05" w:rsidP="004F2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C1F05" w14:textId="77777777" w:rsidR="00AB7B05" w:rsidRDefault="00AB7B05" w:rsidP="004F222F">
      <w:r>
        <w:separator/>
      </w:r>
    </w:p>
  </w:footnote>
  <w:footnote w:type="continuationSeparator" w:id="0">
    <w:p w14:paraId="6B685AAA" w14:textId="77777777" w:rsidR="00AB7B05" w:rsidRDefault="00AB7B05" w:rsidP="004F2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EC1B6" w14:textId="77777777" w:rsidR="001F137C" w:rsidRDefault="00954208" w:rsidP="00954208">
    <w:pPr>
      <w:pStyle w:val="stBilgi"/>
      <w:jc w:val="center"/>
      <w:rPr>
        <w:rFonts w:ascii="Times New Roman" w:hAnsi="Times New Roman" w:cs="Times New Roman"/>
        <w:b/>
        <w:sz w:val="24"/>
        <w:szCs w:val="24"/>
      </w:rPr>
    </w:pPr>
    <w:r w:rsidRPr="001F137C">
      <w:rPr>
        <w:rFonts w:ascii="Times New Roman" w:hAnsi="Times New Roman" w:cs="Times New Roman"/>
        <w:b/>
        <w:sz w:val="24"/>
        <w:szCs w:val="24"/>
      </w:rPr>
      <w:t xml:space="preserve">2025-2026 GÜZ DÖNEMİ DİL VE KONUŞMA TERAPİSİ BÖLÜMÜ </w:t>
    </w:r>
  </w:p>
  <w:p w14:paraId="2EB79DF0" w14:textId="4A90A095" w:rsidR="00954208" w:rsidRPr="001F137C" w:rsidRDefault="00D64C1F" w:rsidP="00954208">
    <w:pPr>
      <w:pStyle w:val="stBilgi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BÜTÜNLEME SINAVLARI</w:t>
    </w:r>
    <w:r w:rsidR="00954208" w:rsidRPr="001F137C">
      <w:rPr>
        <w:rFonts w:ascii="Times New Roman" w:hAnsi="Times New Roman" w:cs="Times New Roman"/>
        <w:b/>
        <w:sz w:val="24"/>
        <w:szCs w:val="24"/>
      </w:rPr>
      <w:t xml:space="preserve"> PROGRAMI</w:t>
    </w:r>
  </w:p>
  <w:p w14:paraId="12C17D30" w14:textId="77777777" w:rsidR="00954208" w:rsidRDefault="0095420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149EE"/>
    <w:multiLevelType w:val="hybridMultilevel"/>
    <w:tmpl w:val="CB249C7C"/>
    <w:lvl w:ilvl="0" w:tplc="2918E960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9B48EA"/>
    <w:multiLevelType w:val="hybridMultilevel"/>
    <w:tmpl w:val="18B4F242"/>
    <w:lvl w:ilvl="0" w:tplc="3C3658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378498">
    <w:abstractNumId w:val="1"/>
  </w:num>
  <w:num w:numId="2" w16cid:durableId="10590938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tbAwNzGyNDAxMjNT0lEKTi0uzszPAykwrgUA2nFLcSwAAAA="/>
  </w:docVars>
  <w:rsids>
    <w:rsidRoot w:val="00A85736"/>
    <w:rsid w:val="00003BD1"/>
    <w:rsid w:val="000070D1"/>
    <w:rsid w:val="000073BD"/>
    <w:rsid w:val="0000772A"/>
    <w:rsid w:val="00012A88"/>
    <w:rsid w:val="00012BFA"/>
    <w:rsid w:val="00017DA0"/>
    <w:rsid w:val="00025686"/>
    <w:rsid w:val="00030736"/>
    <w:rsid w:val="00033613"/>
    <w:rsid w:val="00034F2D"/>
    <w:rsid w:val="000362E5"/>
    <w:rsid w:val="000368B9"/>
    <w:rsid w:val="00040BCD"/>
    <w:rsid w:val="00042B96"/>
    <w:rsid w:val="00044C95"/>
    <w:rsid w:val="00052E9D"/>
    <w:rsid w:val="00053FF0"/>
    <w:rsid w:val="0005633A"/>
    <w:rsid w:val="00060F59"/>
    <w:rsid w:val="000637B5"/>
    <w:rsid w:val="00065EAC"/>
    <w:rsid w:val="00074FFC"/>
    <w:rsid w:val="00075FE4"/>
    <w:rsid w:val="00076395"/>
    <w:rsid w:val="0008223B"/>
    <w:rsid w:val="000839BB"/>
    <w:rsid w:val="000843DD"/>
    <w:rsid w:val="00085BDF"/>
    <w:rsid w:val="000868F8"/>
    <w:rsid w:val="000876C3"/>
    <w:rsid w:val="00092686"/>
    <w:rsid w:val="0009412E"/>
    <w:rsid w:val="000960F2"/>
    <w:rsid w:val="000966E4"/>
    <w:rsid w:val="00096F69"/>
    <w:rsid w:val="000A005E"/>
    <w:rsid w:val="000A36D9"/>
    <w:rsid w:val="000A538A"/>
    <w:rsid w:val="000B0189"/>
    <w:rsid w:val="000B080A"/>
    <w:rsid w:val="000B2DA1"/>
    <w:rsid w:val="000B3020"/>
    <w:rsid w:val="000B3DD1"/>
    <w:rsid w:val="000B618D"/>
    <w:rsid w:val="000C2A55"/>
    <w:rsid w:val="000C3A0C"/>
    <w:rsid w:val="000C7703"/>
    <w:rsid w:val="000C7E84"/>
    <w:rsid w:val="000D005F"/>
    <w:rsid w:val="000D0D89"/>
    <w:rsid w:val="000D1D81"/>
    <w:rsid w:val="000D374C"/>
    <w:rsid w:val="000D6CD5"/>
    <w:rsid w:val="000E196C"/>
    <w:rsid w:val="000E441D"/>
    <w:rsid w:val="000E4815"/>
    <w:rsid w:val="000E6614"/>
    <w:rsid w:val="000F124B"/>
    <w:rsid w:val="000F16BC"/>
    <w:rsid w:val="000F6AB2"/>
    <w:rsid w:val="000F70EF"/>
    <w:rsid w:val="000F78B2"/>
    <w:rsid w:val="0010056D"/>
    <w:rsid w:val="00105214"/>
    <w:rsid w:val="00106BE5"/>
    <w:rsid w:val="0011070A"/>
    <w:rsid w:val="0011544E"/>
    <w:rsid w:val="0012343D"/>
    <w:rsid w:val="00123940"/>
    <w:rsid w:val="0012459B"/>
    <w:rsid w:val="00124DDC"/>
    <w:rsid w:val="00125357"/>
    <w:rsid w:val="00125BFB"/>
    <w:rsid w:val="001332B5"/>
    <w:rsid w:val="0013739F"/>
    <w:rsid w:val="00137FB6"/>
    <w:rsid w:val="00141EE6"/>
    <w:rsid w:val="00145D2F"/>
    <w:rsid w:val="00147FDB"/>
    <w:rsid w:val="00150AF1"/>
    <w:rsid w:val="001673F5"/>
    <w:rsid w:val="00167CE9"/>
    <w:rsid w:val="00170748"/>
    <w:rsid w:val="0017296E"/>
    <w:rsid w:val="00173B6D"/>
    <w:rsid w:val="00177FC7"/>
    <w:rsid w:val="0019321A"/>
    <w:rsid w:val="00197CD4"/>
    <w:rsid w:val="001A0481"/>
    <w:rsid w:val="001A6B0C"/>
    <w:rsid w:val="001A744C"/>
    <w:rsid w:val="001C213E"/>
    <w:rsid w:val="001C7D79"/>
    <w:rsid w:val="001C7ED8"/>
    <w:rsid w:val="001D3003"/>
    <w:rsid w:val="001D49C5"/>
    <w:rsid w:val="001D5767"/>
    <w:rsid w:val="001D6B51"/>
    <w:rsid w:val="001D6BBD"/>
    <w:rsid w:val="001E1348"/>
    <w:rsid w:val="001E3FF2"/>
    <w:rsid w:val="001E74FB"/>
    <w:rsid w:val="001F137C"/>
    <w:rsid w:val="00200F7B"/>
    <w:rsid w:val="002017F4"/>
    <w:rsid w:val="002035A5"/>
    <w:rsid w:val="002046EB"/>
    <w:rsid w:val="00204957"/>
    <w:rsid w:val="0020659B"/>
    <w:rsid w:val="00211792"/>
    <w:rsid w:val="002154AC"/>
    <w:rsid w:val="00217147"/>
    <w:rsid w:val="00220EE2"/>
    <w:rsid w:val="002213A4"/>
    <w:rsid w:val="00221C55"/>
    <w:rsid w:val="0022361E"/>
    <w:rsid w:val="00224680"/>
    <w:rsid w:val="002274A1"/>
    <w:rsid w:val="00230392"/>
    <w:rsid w:val="00233D77"/>
    <w:rsid w:val="00234213"/>
    <w:rsid w:val="00235A55"/>
    <w:rsid w:val="00236F1E"/>
    <w:rsid w:val="002422EE"/>
    <w:rsid w:val="002557E0"/>
    <w:rsid w:val="00257B32"/>
    <w:rsid w:val="002626ED"/>
    <w:rsid w:val="00262C86"/>
    <w:rsid w:val="002649E8"/>
    <w:rsid w:val="002675AB"/>
    <w:rsid w:val="0027336C"/>
    <w:rsid w:val="00276991"/>
    <w:rsid w:val="00277A3D"/>
    <w:rsid w:val="00281DCE"/>
    <w:rsid w:val="0028508C"/>
    <w:rsid w:val="002851B2"/>
    <w:rsid w:val="00291450"/>
    <w:rsid w:val="0029354D"/>
    <w:rsid w:val="002A0A6E"/>
    <w:rsid w:val="002B0A13"/>
    <w:rsid w:val="002B0B8D"/>
    <w:rsid w:val="002B28CA"/>
    <w:rsid w:val="002B28F5"/>
    <w:rsid w:val="002B4900"/>
    <w:rsid w:val="002B6888"/>
    <w:rsid w:val="002C090E"/>
    <w:rsid w:val="002C10CA"/>
    <w:rsid w:val="002C478A"/>
    <w:rsid w:val="002D0F06"/>
    <w:rsid w:val="002D752D"/>
    <w:rsid w:val="002D766B"/>
    <w:rsid w:val="002E4DB7"/>
    <w:rsid w:val="002E71B6"/>
    <w:rsid w:val="002F03D2"/>
    <w:rsid w:val="002F51EC"/>
    <w:rsid w:val="002F60AA"/>
    <w:rsid w:val="003013F5"/>
    <w:rsid w:val="003069F7"/>
    <w:rsid w:val="003131AC"/>
    <w:rsid w:val="003134CD"/>
    <w:rsid w:val="003136B0"/>
    <w:rsid w:val="00315DAD"/>
    <w:rsid w:val="00316D49"/>
    <w:rsid w:val="00320164"/>
    <w:rsid w:val="00321EF4"/>
    <w:rsid w:val="00322E63"/>
    <w:rsid w:val="00323622"/>
    <w:rsid w:val="00326697"/>
    <w:rsid w:val="003312B9"/>
    <w:rsid w:val="00332C31"/>
    <w:rsid w:val="003333D3"/>
    <w:rsid w:val="003345EF"/>
    <w:rsid w:val="0034175A"/>
    <w:rsid w:val="00341DA7"/>
    <w:rsid w:val="00342086"/>
    <w:rsid w:val="003442DB"/>
    <w:rsid w:val="003445F4"/>
    <w:rsid w:val="00345CE6"/>
    <w:rsid w:val="00345E01"/>
    <w:rsid w:val="00346E03"/>
    <w:rsid w:val="003501B1"/>
    <w:rsid w:val="003517A7"/>
    <w:rsid w:val="00355A09"/>
    <w:rsid w:val="003562C3"/>
    <w:rsid w:val="00364BEB"/>
    <w:rsid w:val="00364C79"/>
    <w:rsid w:val="00371116"/>
    <w:rsid w:val="003743D2"/>
    <w:rsid w:val="003762FF"/>
    <w:rsid w:val="00376AB4"/>
    <w:rsid w:val="0037713B"/>
    <w:rsid w:val="0038275D"/>
    <w:rsid w:val="00382D3E"/>
    <w:rsid w:val="003867FD"/>
    <w:rsid w:val="00386931"/>
    <w:rsid w:val="00386CF2"/>
    <w:rsid w:val="00387603"/>
    <w:rsid w:val="00395528"/>
    <w:rsid w:val="003B3068"/>
    <w:rsid w:val="003B5A7E"/>
    <w:rsid w:val="003B778F"/>
    <w:rsid w:val="003C1066"/>
    <w:rsid w:val="003C377D"/>
    <w:rsid w:val="003C4D7F"/>
    <w:rsid w:val="003C7232"/>
    <w:rsid w:val="003D11EE"/>
    <w:rsid w:val="003D267D"/>
    <w:rsid w:val="003D3E0A"/>
    <w:rsid w:val="003D66F5"/>
    <w:rsid w:val="003E1FCB"/>
    <w:rsid w:val="003E3C18"/>
    <w:rsid w:val="003E4FC5"/>
    <w:rsid w:val="003E527F"/>
    <w:rsid w:val="003F36F6"/>
    <w:rsid w:val="003F5055"/>
    <w:rsid w:val="003F5478"/>
    <w:rsid w:val="003F689A"/>
    <w:rsid w:val="003F701D"/>
    <w:rsid w:val="003F7FE5"/>
    <w:rsid w:val="004075AA"/>
    <w:rsid w:val="004104BB"/>
    <w:rsid w:val="00412904"/>
    <w:rsid w:val="00415175"/>
    <w:rsid w:val="00415A12"/>
    <w:rsid w:val="00420484"/>
    <w:rsid w:val="004205C5"/>
    <w:rsid w:val="0042408A"/>
    <w:rsid w:val="00425F0D"/>
    <w:rsid w:val="0043199E"/>
    <w:rsid w:val="004347AE"/>
    <w:rsid w:val="004363E7"/>
    <w:rsid w:val="0044781D"/>
    <w:rsid w:val="004534FA"/>
    <w:rsid w:val="0045447B"/>
    <w:rsid w:val="004560D9"/>
    <w:rsid w:val="004573C4"/>
    <w:rsid w:val="00463D53"/>
    <w:rsid w:val="00464A26"/>
    <w:rsid w:val="004677DB"/>
    <w:rsid w:val="0047133F"/>
    <w:rsid w:val="004733B3"/>
    <w:rsid w:val="004759B3"/>
    <w:rsid w:val="00476EC2"/>
    <w:rsid w:val="00482E51"/>
    <w:rsid w:val="00487026"/>
    <w:rsid w:val="0049263E"/>
    <w:rsid w:val="00494CDA"/>
    <w:rsid w:val="004A2337"/>
    <w:rsid w:val="004A5BFE"/>
    <w:rsid w:val="004A7B25"/>
    <w:rsid w:val="004B05D2"/>
    <w:rsid w:val="004B110E"/>
    <w:rsid w:val="004B4739"/>
    <w:rsid w:val="004C45DA"/>
    <w:rsid w:val="004C527E"/>
    <w:rsid w:val="004D1FEF"/>
    <w:rsid w:val="004E09D9"/>
    <w:rsid w:val="004E0B63"/>
    <w:rsid w:val="004E0F66"/>
    <w:rsid w:val="004F222F"/>
    <w:rsid w:val="004F4D3B"/>
    <w:rsid w:val="004F6900"/>
    <w:rsid w:val="0050621C"/>
    <w:rsid w:val="0051552E"/>
    <w:rsid w:val="005165CB"/>
    <w:rsid w:val="0052021E"/>
    <w:rsid w:val="00520A01"/>
    <w:rsid w:val="00521797"/>
    <w:rsid w:val="005238BA"/>
    <w:rsid w:val="00524104"/>
    <w:rsid w:val="00524F3D"/>
    <w:rsid w:val="00526087"/>
    <w:rsid w:val="0052638F"/>
    <w:rsid w:val="00526CDE"/>
    <w:rsid w:val="00530086"/>
    <w:rsid w:val="00537C46"/>
    <w:rsid w:val="005436BF"/>
    <w:rsid w:val="00546288"/>
    <w:rsid w:val="0055180B"/>
    <w:rsid w:val="0055199B"/>
    <w:rsid w:val="00553A0A"/>
    <w:rsid w:val="0055697D"/>
    <w:rsid w:val="00557FA2"/>
    <w:rsid w:val="00562926"/>
    <w:rsid w:val="00562FC4"/>
    <w:rsid w:val="00570704"/>
    <w:rsid w:val="00571188"/>
    <w:rsid w:val="00573210"/>
    <w:rsid w:val="00574073"/>
    <w:rsid w:val="00574DB8"/>
    <w:rsid w:val="00575CF2"/>
    <w:rsid w:val="00580391"/>
    <w:rsid w:val="0058048D"/>
    <w:rsid w:val="00587188"/>
    <w:rsid w:val="0058784D"/>
    <w:rsid w:val="005909DF"/>
    <w:rsid w:val="00594176"/>
    <w:rsid w:val="00596645"/>
    <w:rsid w:val="0059715D"/>
    <w:rsid w:val="005A1883"/>
    <w:rsid w:val="005A23AC"/>
    <w:rsid w:val="005B2315"/>
    <w:rsid w:val="005D027A"/>
    <w:rsid w:val="005D4268"/>
    <w:rsid w:val="005D69D9"/>
    <w:rsid w:val="005D70BC"/>
    <w:rsid w:val="005E0656"/>
    <w:rsid w:val="005E1653"/>
    <w:rsid w:val="005E2A59"/>
    <w:rsid w:val="005F2DCD"/>
    <w:rsid w:val="005F6730"/>
    <w:rsid w:val="005F69F2"/>
    <w:rsid w:val="00601EC1"/>
    <w:rsid w:val="00602827"/>
    <w:rsid w:val="00607574"/>
    <w:rsid w:val="0061146E"/>
    <w:rsid w:val="00613441"/>
    <w:rsid w:val="00614B78"/>
    <w:rsid w:val="00616D94"/>
    <w:rsid w:val="0061765E"/>
    <w:rsid w:val="00617B03"/>
    <w:rsid w:val="00617CAA"/>
    <w:rsid w:val="00621B54"/>
    <w:rsid w:val="00623D5E"/>
    <w:rsid w:val="00626481"/>
    <w:rsid w:val="006338A0"/>
    <w:rsid w:val="006355A3"/>
    <w:rsid w:val="006355A5"/>
    <w:rsid w:val="00635C85"/>
    <w:rsid w:val="00637382"/>
    <w:rsid w:val="00645D0F"/>
    <w:rsid w:val="006468CD"/>
    <w:rsid w:val="0065134E"/>
    <w:rsid w:val="00651492"/>
    <w:rsid w:val="006668D6"/>
    <w:rsid w:val="00667C95"/>
    <w:rsid w:val="00670D7F"/>
    <w:rsid w:val="00676A6C"/>
    <w:rsid w:val="00677CA6"/>
    <w:rsid w:val="00690009"/>
    <w:rsid w:val="00692A13"/>
    <w:rsid w:val="0069467A"/>
    <w:rsid w:val="00694AC3"/>
    <w:rsid w:val="00694E41"/>
    <w:rsid w:val="00696A1C"/>
    <w:rsid w:val="006A0592"/>
    <w:rsid w:val="006A6FB7"/>
    <w:rsid w:val="006B01EF"/>
    <w:rsid w:val="006B5635"/>
    <w:rsid w:val="006C1F6B"/>
    <w:rsid w:val="006C2EF7"/>
    <w:rsid w:val="006C32B2"/>
    <w:rsid w:val="006C37AD"/>
    <w:rsid w:val="006D0E44"/>
    <w:rsid w:val="006D195F"/>
    <w:rsid w:val="006D2ACE"/>
    <w:rsid w:val="006D3958"/>
    <w:rsid w:val="006D3BAA"/>
    <w:rsid w:val="006D553C"/>
    <w:rsid w:val="006D605A"/>
    <w:rsid w:val="006E6150"/>
    <w:rsid w:val="006E69A8"/>
    <w:rsid w:val="006E7520"/>
    <w:rsid w:val="006F2153"/>
    <w:rsid w:val="006F29D0"/>
    <w:rsid w:val="006F451E"/>
    <w:rsid w:val="00700497"/>
    <w:rsid w:val="00702863"/>
    <w:rsid w:val="00704754"/>
    <w:rsid w:val="00706300"/>
    <w:rsid w:val="007110E1"/>
    <w:rsid w:val="00711B6C"/>
    <w:rsid w:val="00714452"/>
    <w:rsid w:val="00715C2F"/>
    <w:rsid w:val="007208E7"/>
    <w:rsid w:val="00725618"/>
    <w:rsid w:val="00730A97"/>
    <w:rsid w:val="007313B4"/>
    <w:rsid w:val="007327AA"/>
    <w:rsid w:val="00733884"/>
    <w:rsid w:val="00733B05"/>
    <w:rsid w:val="00734AC6"/>
    <w:rsid w:val="00741549"/>
    <w:rsid w:val="007432D3"/>
    <w:rsid w:val="007438B3"/>
    <w:rsid w:val="00751D4D"/>
    <w:rsid w:val="007524F0"/>
    <w:rsid w:val="0075296B"/>
    <w:rsid w:val="0075617E"/>
    <w:rsid w:val="00761F31"/>
    <w:rsid w:val="007648A9"/>
    <w:rsid w:val="00766933"/>
    <w:rsid w:val="00766A8F"/>
    <w:rsid w:val="00767040"/>
    <w:rsid w:val="007679E6"/>
    <w:rsid w:val="00776574"/>
    <w:rsid w:val="007850E3"/>
    <w:rsid w:val="0078570E"/>
    <w:rsid w:val="00790662"/>
    <w:rsid w:val="00793653"/>
    <w:rsid w:val="00795E53"/>
    <w:rsid w:val="007A22C7"/>
    <w:rsid w:val="007A23EC"/>
    <w:rsid w:val="007A5456"/>
    <w:rsid w:val="007A6B05"/>
    <w:rsid w:val="007B0A42"/>
    <w:rsid w:val="007B2F37"/>
    <w:rsid w:val="007B3D9E"/>
    <w:rsid w:val="007B50B7"/>
    <w:rsid w:val="007B6B86"/>
    <w:rsid w:val="007C01C7"/>
    <w:rsid w:val="007C0D04"/>
    <w:rsid w:val="007C0EF1"/>
    <w:rsid w:val="007C169F"/>
    <w:rsid w:val="007C3273"/>
    <w:rsid w:val="007C3EE7"/>
    <w:rsid w:val="007C63D1"/>
    <w:rsid w:val="007D4123"/>
    <w:rsid w:val="007D628C"/>
    <w:rsid w:val="007E0660"/>
    <w:rsid w:val="007E13D8"/>
    <w:rsid w:val="007E1DB9"/>
    <w:rsid w:val="007E21E6"/>
    <w:rsid w:val="007E34A8"/>
    <w:rsid w:val="007E4F1B"/>
    <w:rsid w:val="007E5405"/>
    <w:rsid w:val="008053EA"/>
    <w:rsid w:val="008057AB"/>
    <w:rsid w:val="00806EE4"/>
    <w:rsid w:val="00812BCC"/>
    <w:rsid w:val="00814220"/>
    <w:rsid w:val="00820092"/>
    <w:rsid w:val="0082024E"/>
    <w:rsid w:val="00825275"/>
    <w:rsid w:val="00825BCA"/>
    <w:rsid w:val="00832689"/>
    <w:rsid w:val="00832E23"/>
    <w:rsid w:val="00843D0D"/>
    <w:rsid w:val="00844DAD"/>
    <w:rsid w:val="00844E5A"/>
    <w:rsid w:val="0085686B"/>
    <w:rsid w:val="00863AC2"/>
    <w:rsid w:val="00863EA1"/>
    <w:rsid w:val="00867F05"/>
    <w:rsid w:val="00871681"/>
    <w:rsid w:val="008716FE"/>
    <w:rsid w:val="00876587"/>
    <w:rsid w:val="00883A4D"/>
    <w:rsid w:val="00886D61"/>
    <w:rsid w:val="00887CB8"/>
    <w:rsid w:val="00891A8F"/>
    <w:rsid w:val="00891C7E"/>
    <w:rsid w:val="008948F5"/>
    <w:rsid w:val="00894C8A"/>
    <w:rsid w:val="008A071B"/>
    <w:rsid w:val="008A1049"/>
    <w:rsid w:val="008A2AE9"/>
    <w:rsid w:val="008A2C9D"/>
    <w:rsid w:val="008B33CD"/>
    <w:rsid w:val="008B5012"/>
    <w:rsid w:val="008B52E1"/>
    <w:rsid w:val="008B5F2A"/>
    <w:rsid w:val="008B6A89"/>
    <w:rsid w:val="008C0BBA"/>
    <w:rsid w:val="008C12C4"/>
    <w:rsid w:val="008C5CB4"/>
    <w:rsid w:val="008C5F4F"/>
    <w:rsid w:val="008D064F"/>
    <w:rsid w:val="008D3310"/>
    <w:rsid w:val="008D39C2"/>
    <w:rsid w:val="008D39DC"/>
    <w:rsid w:val="008D5A05"/>
    <w:rsid w:val="008D76F1"/>
    <w:rsid w:val="008E63D1"/>
    <w:rsid w:val="008E693E"/>
    <w:rsid w:val="008F0800"/>
    <w:rsid w:val="008F1015"/>
    <w:rsid w:val="008F21B7"/>
    <w:rsid w:val="008F4016"/>
    <w:rsid w:val="0090024E"/>
    <w:rsid w:val="00902814"/>
    <w:rsid w:val="00910F58"/>
    <w:rsid w:val="0091292A"/>
    <w:rsid w:val="00914130"/>
    <w:rsid w:val="00914591"/>
    <w:rsid w:val="0091480A"/>
    <w:rsid w:val="00914D5F"/>
    <w:rsid w:val="00915139"/>
    <w:rsid w:val="009203F6"/>
    <w:rsid w:val="00921FA1"/>
    <w:rsid w:val="009234BB"/>
    <w:rsid w:val="0092415A"/>
    <w:rsid w:val="009258A4"/>
    <w:rsid w:val="00931029"/>
    <w:rsid w:val="0093162B"/>
    <w:rsid w:val="00932C5D"/>
    <w:rsid w:val="00940B66"/>
    <w:rsid w:val="00941DC6"/>
    <w:rsid w:val="00953067"/>
    <w:rsid w:val="00953304"/>
    <w:rsid w:val="00954208"/>
    <w:rsid w:val="009561A4"/>
    <w:rsid w:val="00963D47"/>
    <w:rsid w:val="009658C4"/>
    <w:rsid w:val="00967F52"/>
    <w:rsid w:val="00970DCE"/>
    <w:rsid w:val="00975612"/>
    <w:rsid w:val="009771F3"/>
    <w:rsid w:val="009777A0"/>
    <w:rsid w:val="00980BAE"/>
    <w:rsid w:val="009829B7"/>
    <w:rsid w:val="009848C0"/>
    <w:rsid w:val="00984D31"/>
    <w:rsid w:val="009866B1"/>
    <w:rsid w:val="00993193"/>
    <w:rsid w:val="00997A6C"/>
    <w:rsid w:val="00997AFA"/>
    <w:rsid w:val="009A040F"/>
    <w:rsid w:val="009A367B"/>
    <w:rsid w:val="009A484F"/>
    <w:rsid w:val="009B196E"/>
    <w:rsid w:val="009B383C"/>
    <w:rsid w:val="009C6118"/>
    <w:rsid w:val="009C6B20"/>
    <w:rsid w:val="009D24C2"/>
    <w:rsid w:val="009D5080"/>
    <w:rsid w:val="009E1331"/>
    <w:rsid w:val="009E5F4B"/>
    <w:rsid w:val="009E672D"/>
    <w:rsid w:val="009E742D"/>
    <w:rsid w:val="009E7805"/>
    <w:rsid w:val="009F104F"/>
    <w:rsid w:val="009F5494"/>
    <w:rsid w:val="00A067DE"/>
    <w:rsid w:val="00A110AF"/>
    <w:rsid w:val="00A11E0F"/>
    <w:rsid w:val="00A333F2"/>
    <w:rsid w:val="00A33C46"/>
    <w:rsid w:val="00A35A8C"/>
    <w:rsid w:val="00A367A2"/>
    <w:rsid w:val="00A36C06"/>
    <w:rsid w:val="00A37F4B"/>
    <w:rsid w:val="00A40F44"/>
    <w:rsid w:val="00A509AC"/>
    <w:rsid w:val="00A512EB"/>
    <w:rsid w:val="00A52065"/>
    <w:rsid w:val="00A56EFC"/>
    <w:rsid w:val="00A616F1"/>
    <w:rsid w:val="00A62797"/>
    <w:rsid w:val="00A6396B"/>
    <w:rsid w:val="00A65132"/>
    <w:rsid w:val="00A66699"/>
    <w:rsid w:val="00A83C9C"/>
    <w:rsid w:val="00A849BF"/>
    <w:rsid w:val="00A85736"/>
    <w:rsid w:val="00A86B33"/>
    <w:rsid w:val="00A86BE1"/>
    <w:rsid w:val="00A914F6"/>
    <w:rsid w:val="00A91D03"/>
    <w:rsid w:val="00A96A82"/>
    <w:rsid w:val="00A97140"/>
    <w:rsid w:val="00A976A7"/>
    <w:rsid w:val="00AA0A4D"/>
    <w:rsid w:val="00AA0A57"/>
    <w:rsid w:val="00AA11A0"/>
    <w:rsid w:val="00AA170D"/>
    <w:rsid w:val="00AA1A3D"/>
    <w:rsid w:val="00AA66A7"/>
    <w:rsid w:val="00AA6738"/>
    <w:rsid w:val="00AA77A8"/>
    <w:rsid w:val="00AB071A"/>
    <w:rsid w:val="00AB0CD0"/>
    <w:rsid w:val="00AB328E"/>
    <w:rsid w:val="00AB3DB1"/>
    <w:rsid w:val="00AB73DA"/>
    <w:rsid w:val="00AB7B05"/>
    <w:rsid w:val="00AC0E67"/>
    <w:rsid w:val="00AC2216"/>
    <w:rsid w:val="00AC2C97"/>
    <w:rsid w:val="00AC3D98"/>
    <w:rsid w:val="00AC4126"/>
    <w:rsid w:val="00AC41F5"/>
    <w:rsid w:val="00AC6500"/>
    <w:rsid w:val="00AD11AA"/>
    <w:rsid w:val="00AD5E09"/>
    <w:rsid w:val="00AD6ACC"/>
    <w:rsid w:val="00AE3F2E"/>
    <w:rsid w:val="00AE5189"/>
    <w:rsid w:val="00AF24DA"/>
    <w:rsid w:val="00AF2738"/>
    <w:rsid w:val="00AF3704"/>
    <w:rsid w:val="00AF4CF7"/>
    <w:rsid w:val="00AF6E45"/>
    <w:rsid w:val="00B003ED"/>
    <w:rsid w:val="00B00998"/>
    <w:rsid w:val="00B02522"/>
    <w:rsid w:val="00B07B90"/>
    <w:rsid w:val="00B12598"/>
    <w:rsid w:val="00B12B5C"/>
    <w:rsid w:val="00B155BA"/>
    <w:rsid w:val="00B158D4"/>
    <w:rsid w:val="00B17CA0"/>
    <w:rsid w:val="00B20F4B"/>
    <w:rsid w:val="00B25AF9"/>
    <w:rsid w:val="00B27B41"/>
    <w:rsid w:val="00B324FA"/>
    <w:rsid w:val="00B35064"/>
    <w:rsid w:val="00B438E9"/>
    <w:rsid w:val="00B472BF"/>
    <w:rsid w:val="00B47352"/>
    <w:rsid w:val="00B52859"/>
    <w:rsid w:val="00B5319E"/>
    <w:rsid w:val="00B56684"/>
    <w:rsid w:val="00B578A0"/>
    <w:rsid w:val="00B60491"/>
    <w:rsid w:val="00B630CD"/>
    <w:rsid w:val="00B72833"/>
    <w:rsid w:val="00B733C9"/>
    <w:rsid w:val="00B733CD"/>
    <w:rsid w:val="00B745A7"/>
    <w:rsid w:val="00B74F97"/>
    <w:rsid w:val="00B76C3E"/>
    <w:rsid w:val="00B80755"/>
    <w:rsid w:val="00B81FE2"/>
    <w:rsid w:val="00B8206F"/>
    <w:rsid w:val="00B824A3"/>
    <w:rsid w:val="00B826A9"/>
    <w:rsid w:val="00B842C5"/>
    <w:rsid w:val="00B856CC"/>
    <w:rsid w:val="00B85C53"/>
    <w:rsid w:val="00B85FC1"/>
    <w:rsid w:val="00B873FD"/>
    <w:rsid w:val="00B904A4"/>
    <w:rsid w:val="00B908A8"/>
    <w:rsid w:val="00B92BF4"/>
    <w:rsid w:val="00B9420A"/>
    <w:rsid w:val="00B949B1"/>
    <w:rsid w:val="00B95B63"/>
    <w:rsid w:val="00B975DE"/>
    <w:rsid w:val="00B977EE"/>
    <w:rsid w:val="00B979E4"/>
    <w:rsid w:val="00BA0D6A"/>
    <w:rsid w:val="00BA43D7"/>
    <w:rsid w:val="00BA4840"/>
    <w:rsid w:val="00BA4C07"/>
    <w:rsid w:val="00BA6943"/>
    <w:rsid w:val="00BB0288"/>
    <w:rsid w:val="00BB2514"/>
    <w:rsid w:val="00BB48BF"/>
    <w:rsid w:val="00BB59F7"/>
    <w:rsid w:val="00BC0FE1"/>
    <w:rsid w:val="00BC3B42"/>
    <w:rsid w:val="00BC475F"/>
    <w:rsid w:val="00BC541C"/>
    <w:rsid w:val="00BD6A07"/>
    <w:rsid w:val="00BD6D2B"/>
    <w:rsid w:val="00BD6D3C"/>
    <w:rsid w:val="00BE0B3F"/>
    <w:rsid w:val="00BE0B96"/>
    <w:rsid w:val="00BE155A"/>
    <w:rsid w:val="00BE39F3"/>
    <w:rsid w:val="00BE54F2"/>
    <w:rsid w:val="00BE5E7B"/>
    <w:rsid w:val="00BF2B88"/>
    <w:rsid w:val="00BF335B"/>
    <w:rsid w:val="00BF39CF"/>
    <w:rsid w:val="00BF7E9F"/>
    <w:rsid w:val="00C057DF"/>
    <w:rsid w:val="00C14206"/>
    <w:rsid w:val="00C15E1B"/>
    <w:rsid w:val="00C16C6A"/>
    <w:rsid w:val="00C16DB8"/>
    <w:rsid w:val="00C1718A"/>
    <w:rsid w:val="00C17A0D"/>
    <w:rsid w:val="00C23CE6"/>
    <w:rsid w:val="00C247FD"/>
    <w:rsid w:val="00C24E36"/>
    <w:rsid w:val="00C253EB"/>
    <w:rsid w:val="00C30072"/>
    <w:rsid w:val="00C33D6A"/>
    <w:rsid w:val="00C40155"/>
    <w:rsid w:val="00C41A3C"/>
    <w:rsid w:val="00C44CDF"/>
    <w:rsid w:val="00C47B33"/>
    <w:rsid w:val="00C47B49"/>
    <w:rsid w:val="00C513BD"/>
    <w:rsid w:val="00C51B5B"/>
    <w:rsid w:val="00C51E80"/>
    <w:rsid w:val="00C66C1B"/>
    <w:rsid w:val="00C74E59"/>
    <w:rsid w:val="00C74F0E"/>
    <w:rsid w:val="00C75A2D"/>
    <w:rsid w:val="00C75CED"/>
    <w:rsid w:val="00C75D41"/>
    <w:rsid w:val="00C8429D"/>
    <w:rsid w:val="00C86088"/>
    <w:rsid w:val="00C87BDD"/>
    <w:rsid w:val="00C90094"/>
    <w:rsid w:val="00C94B6C"/>
    <w:rsid w:val="00C9601C"/>
    <w:rsid w:val="00C96916"/>
    <w:rsid w:val="00C97D95"/>
    <w:rsid w:val="00CA0D8B"/>
    <w:rsid w:val="00CA6795"/>
    <w:rsid w:val="00CB0BDD"/>
    <w:rsid w:val="00CB15A0"/>
    <w:rsid w:val="00CB4FC6"/>
    <w:rsid w:val="00CB5BE8"/>
    <w:rsid w:val="00CB7F8A"/>
    <w:rsid w:val="00CC0D8B"/>
    <w:rsid w:val="00CC2BA5"/>
    <w:rsid w:val="00CC7978"/>
    <w:rsid w:val="00CD1DEF"/>
    <w:rsid w:val="00CD6E6B"/>
    <w:rsid w:val="00CD7403"/>
    <w:rsid w:val="00CD778B"/>
    <w:rsid w:val="00CD7A6A"/>
    <w:rsid w:val="00CE200E"/>
    <w:rsid w:val="00CE6894"/>
    <w:rsid w:val="00CE6BE6"/>
    <w:rsid w:val="00CF13D1"/>
    <w:rsid w:val="00CF4896"/>
    <w:rsid w:val="00CF5221"/>
    <w:rsid w:val="00CF6D0D"/>
    <w:rsid w:val="00CF6E7F"/>
    <w:rsid w:val="00D059C0"/>
    <w:rsid w:val="00D13227"/>
    <w:rsid w:val="00D13627"/>
    <w:rsid w:val="00D1468B"/>
    <w:rsid w:val="00D15F1B"/>
    <w:rsid w:val="00D203DB"/>
    <w:rsid w:val="00D234B1"/>
    <w:rsid w:val="00D354C1"/>
    <w:rsid w:val="00D35F97"/>
    <w:rsid w:val="00D373C6"/>
    <w:rsid w:val="00D41AB8"/>
    <w:rsid w:val="00D44A2A"/>
    <w:rsid w:val="00D46C53"/>
    <w:rsid w:val="00D5460B"/>
    <w:rsid w:val="00D561F0"/>
    <w:rsid w:val="00D61ACA"/>
    <w:rsid w:val="00D637EC"/>
    <w:rsid w:val="00D63858"/>
    <w:rsid w:val="00D64C1F"/>
    <w:rsid w:val="00D735FC"/>
    <w:rsid w:val="00D745F1"/>
    <w:rsid w:val="00D77D72"/>
    <w:rsid w:val="00D9009F"/>
    <w:rsid w:val="00D92BDC"/>
    <w:rsid w:val="00D93007"/>
    <w:rsid w:val="00D95CEC"/>
    <w:rsid w:val="00DA4740"/>
    <w:rsid w:val="00DB3D01"/>
    <w:rsid w:val="00DB3DA3"/>
    <w:rsid w:val="00DB4544"/>
    <w:rsid w:val="00DB5C8E"/>
    <w:rsid w:val="00DB6297"/>
    <w:rsid w:val="00DB79C0"/>
    <w:rsid w:val="00DB7DCC"/>
    <w:rsid w:val="00DC139F"/>
    <w:rsid w:val="00DC1E64"/>
    <w:rsid w:val="00DC6BDF"/>
    <w:rsid w:val="00DD266F"/>
    <w:rsid w:val="00DD2935"/>
    <w:rsid w:val="00DE0E17"/>
    <w:rsid w:val="00DE1907"/>
    <w:rsid w:val="00DE4511"/>
    <w:rsid w:val="00DE46E8"/>
    <w:rsid w:val="00DE603E"/>
    <w:rsid w:val="00DF0955"/>
    <w:rsid w:val="00DF174A"/>
    <w:rsid w:val="00DF2ADC"/>
    <w:rsid w:val="00DF2EE4"/>
    <w:rsid w:val="00DF65FC"/>
    <w:rsid w:val="00E01D22"/>
    <w:rsid w:val="00E05E3D"/>
    <w:rsid w:val="00E11C85"/>
    <w:rsid w:val="00E12053"/>
    <w:rsid w:val="00E13127"/>
    <w:rsid w:val="00E135E3"/>
    <w:rsid w:val="00E14494"/>
    <w:rsid w:val="00E152A1"/>
    <w:rsid w:val="00E172AF"/>
    <w:rsid w:val="00E1770B"/>
    <w:rsid w:val="00E20AC4"/>
    <w:rsid w:val="00E22B99"/>
    <w:rsid w:val="00E23231"/>
    <w:rsid w:val="00E24B00"/>
    <w:rsid w:val="00E30C91"/>
    <w:rsid w:val="00E31066"/>
    <w:rsid w:val="00E314B0"/>
    <w:rsid w:val="00E3597E"/>
    <w:rsid w:val="00E461A7"/>
    <w:rsid w:val="00E477E0"/>
    <w:rsid w:val="00E5173E"/>
    <w:rsid w:val="00E52370"/>
    <w:rsid w:val="00E53701"/>
    <w:rsid w:val="00E557F8"/>
    <w:rsid w:val="00E606B0"/>
    <w:rsid w:val="00E6426D"/>
    <w:rsid w:val="00E6573D"/>
    <w:rsid w:val="00E7022F"/>
    <w:rsid w:val="00E70A34"/>
    <w:rsid w:val="00E71A66"/>
    <w:rsid w:val="00E71AA1"/>
    <w:rsid w:val="00E765B3"/>
    <w:rsid w:val="00E8177A"/>
    <w:rsid w:val="00E82BC5"/>
    <w:rsid w:val="00E85B07"/>
    <w:rsid w:val="00E9058A"/>
    <w:rsid w:val="00E914F7"/>
    <w:rsid w:val="00E93E96"/>
    <w:rsid w:val="00E95101"/>
    <w:rsid w:val="00E96E8E"/>
    <w:rsid w:val="00E96F04"/>
    <w:rsid w:val="00EA2EB3"/>
    <w:rsid w:val="00EA3EEB"/>
    <w:rsid w:val="00EB5868"/>
    <w:rsid w:val="00EC617A"/>
    <w:rsid w:val="00EC78B9"/>
    <w:rsid w:val="00ED01D0"/>
    <w:rsid w:val="00ED0674"/>
    <w:rsid w:val="00ED79DC"/>
    <w:rsid w:val="00EE6F3A"/>
    <w:rsid w:val="00EE6FDE"/>
    <w:rsid w:val="00EF3FD4"/>
    <w:rsid w:val="00F01F05"/>
    <w:rsid w:val="00F02C5C"/>
    <w:rsid w:val="00F04EC7"/>
    <w:rsid w:val="00F076FF"/>
    <w:rsid w:val="00F11BB1"/>
    <w:rsid w:val="00F134DE"/>
    <w:rsid w:val="00F1368E"/>
    <w:rsid w:val="00F14A8C"/>
    <w:rsid w:val="00F15117"/>
    <w:rsid w:val="00F20642"/>
    <w:rsid w:val="00F23643"/>
    <w:rsid w:val="00F31653"/>
    <w:rsid w:val="00F35AC9"/>
    <w:rsid w:val="00F426A8"/>
    <w:rsid w:val="00F4335C"/>
    <w:rsid w:val="00F44157"/>
    <w:rsid w:val="00F453AD"/>
    <w:rsid w:val="00F47569"/>
    <w:rsid w:val="00F5242A"/>
    <w:rsid w:val="00F52C75"/>
    <w:rsid w:val="00F52E5F"/>
    <w:rsid w:val="00F531D7"/>
    <w:rsid w:val="00F57CFE"/>
    <w:rsid w:val="00F60F7C"/>
    <w:rsid w:val="00F625AC"/>
    <w:rsid w:val="00F65A5D"/>
    <w:rsid w:val="00F6683A"/>
    <w:rsid w:val="00F70D2D"/>
    <w:rsid w:val="00F70DA8"/>
    <w:rsid w:val="00F71138"/>
    <w:rsid w:val="00F72AB7"/>
    <w:rsid w:val="00F73912"/>
    <w:rsid w:val="00F75362"/>
    <w:rsid w:val="00F75986"/>
    <w:rsid w:val="00F761BE"/>
    <w:rsid w:val="00F8414A"/>
    <w:rsid w:val="00F84C6D"/>
    <w:rsid w:val="00F85624"/>
    <w:rsid w:val="00F85F01"/>
    <w:rsid w:val="00F96390"/>
    <w:rsid w:val="00FA0947"/>
    <w:rsid w:val="00FB2708"/>
    <w:rsid w:val="00FC146A"/>
    <w:rsid w:val="00FC3BE0"/>
    <w:rsid w:val="00FC40E0"/>
    <w:rsid w:val="00FC46A9"/>
    <w:rsid w:val="00FD280C"/>
    <w:rsid w:val="00FD6E69"/>
    <w:rsid w:val="00FE15F6"/>
    <w:rsid w:val="00FE3F28"/>
    <w:rsid w:val="00FE4A60"/>
    <w:rsid w:val="00FE4E5D"/>
    <w:rsid w:val="00FE4EBD"/>
    <w:rsid w:val="00FE5504"/>
    <w:rsid w:val="00FE6647"/>
    <w:rsid w:val="00FE731F"/>
    <w:rsid w:val="00FF47F6"/>
    <w:rsid w:val="00FF6337"/>
    <w:rsid w:val="00FF7002"/>
    <w:rsid w:val="00FF73B3"/>
    <w:rsid w:val="00FF79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1F8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01C"/>
    <w:pPr>
      <w:spacing w:before="0" w:line="240" w:lineRule="auto"/>
      <w:jc w:val="left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AkKlavuz1">
    <w:name w:val="Açık Kılavuz1"/>
    <w:basedOn w:val="NormalTablo"/>
    <w:uiPriority w:val="62"/>
    <w:rsid w:val="00A85736"/>
    <w:pPr>
      <w:spacing w:before="0" w:line="240" w:lineRule="auto"/>
      <w:jc w:val="left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eParagraf">
    <w:name w:val="List Paragraph"/>
    <w:basedOn w:val="Normal"/>
    <w:uiPriority w:val="34"/>
    <w:qFormat/>
    <w:rsid w:val="00A85736"/>
    <w:pPr>
      <w:spacing w:before="240" w:line="360" w:lineRule="auto"/>
      <w:ind w:left="720"/>
      <w:contextualSpacing/>
      <w:jc w:val="both"/>
    </w:pPr>
    <w:rPr>
      <w:rFonts w:asciiTheme="minorHAnsi" w:hAnsiTheme="minorHAnsi" w:cstheme="minorBidi"/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A85736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F222F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4F222F"/>
  </w:style>
  <w:style w:type="paragraph" w:styleId="AltBilgi">
    <w:name w:val="footer"/>
    <w:basedOn w:val="Normal"/>
    <w:link w:val="AltBilgiChar"/>
    <w:uiPriority w:val="99"/>
    <w:unhideWhenUsed/>
    <w:rsid w:val="004F222F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4F222F"/>
  </w:style>
  <w:style w:type="character" w:styleId="Kpr">
    <w:name w:val="Hyperlink"/>
    <w:basedOn w:val="VarsaylanParagrafYazTipi"/>
    <w:uiPriority w:val="99"/>
    <w:unhideWhenUsed/>
    <w:rsid w:val="0002568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069F4-95AF-451F-8FBA-9E81CEAF9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1</Pages>
  <Words>388</Words>
  <Characters>2215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MoTuN TNCTR</Company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überra  DEMİR</cp:lastModifiedBy>
  <cp:revision>398</cp:revision>
  <dcterms:created xsi:type="dcterms:W3CDTF">2023-09-28T13:43:00Z</dcterms:created>
  <dcterms:modified xsi:type="dcterms:W3CDTF">2026-01-12T11:20:00Z</dcterms:modified>
</cp:coreProperties>
</file>